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7FF2" w:rsidRPr="00103F84" w:rsidRDefault="000E7512" w:rsidP="00103F84">
      <w:pPr>
        <w:pStyle w:val="Title"/>
      </w:pPr>
      <w:r w:rsidRPr="00103F84">
        <w:t xml:space="preserve"> Title </w:t>
      </w:r>
    </w:p>
    <w:p w:rsidR="00C17FF2" w:rsidRPr="00103F84" w:rsidRDefault="000E7512" w:rsidP="00103F84">
      <w:pPr>
        <w:pStyle w:val="Subtitle"/>
      </w:pPr>
      <w:r>
        <w:t xml:space="preserve"> </w:t>
      </w:r>
      <w:r w:rsidRPr="00103F84">
        <w:t xml:space="preserve">Subtitle </w:t>
      </w:r>
    </w:p>
    <w:p w:rsidR="00C17FF2" w:rsidRPr="00103F84" w:rsidRDefault="000E7512" w:rsidP="00103F84">
      <w:pPr>
        <w:pStyle w:val="Author"/>
      </w:pPr>
      <w:r>
        <w:t xml:space="preserve"> </w:t>
      </w:r>
      <w:r w:rsidRPr="00103F84">
        <w:t xml:space="preserve">Author </w:t>
      </w:r>
    </w:p>
    <w:p w:rsidR="00C17FF2" w:rsidRPr="00103F84" w:rsidRDefault="000E7512" w:rsidP="00103F84">
      <w:pPr>
        <w:pStyle w:val="Date"/>
      </w:pPr>
      <w:r>
        <w:t xml:space="preserve"> </w:t>
      </w:r>
      <w:r w:rsidRPr="00103F84">
        <w:t xml:space="preserve">Date </w:t>
      </w:r>
    </w:p>
    <w:p w:rsidR="00C17FF2" w:rsidRDefault="000E7512" w:rsidP="001B3A2E">
      <w:pPr>
        <w:pStyle w:val="Abstract"/>
        <w:spacing w:before="0" w:after="240"/>
      </w:pPr>
      <w:r>
        <w:t xml:space="preserve"> </w:t>
      </w:r>
      <w:r w:rsidRPr="00103F84">
        <w:t>Abstract</w:t>
      </w:r>
      <w:r>
        <w:t xml:space="preserve"> </w:t>
      </w:r>
    </w:p>
    <w:p w:rsidR="00C17FF2" w:rsidRPr="00D265CB" w:rsidRDefault="00D265CB" w:rsidP="00356DD6">
      <w:pPr>
        <w:pStyle w:val="Heading1"/>
        <w:spacing w:before="0" w:after="240"/>
      </w:pPr>
      <w:bookmarkStart w:id="0" w:name="heading-1"/>
      <w:r w:rsidRPr="00D265CB">
        <w:t xml:space="preserve">HEADING </w:t>
      </w:r>
      <w:r w:rsidR="000E7512" w:rsidRPr="00D265CB">
        <w:t>1</w:t>
      </w:r>
      <w:bookmarkEnd w:id="0"/>
    </w:p>
    <w:p w:rsidR="00C17FF2" w:rsidRPr="002A2F91" w:rsidRDefault="000E7512" w:rsidP="002A2F91">
      <w:pPr>
        <w:pStyle w:val="Heading2"/>
      </w:pPr>
      <w:bookmarkStart w:id="1" w:name="heading-2"/>
      <w:r w:rsidRPr="00D265CB">
        <w:t xml:space="preserve"> </w:t>
      </w:r>
      <w:r w:rsidRPr="00EE01B4">
        <w:t>Heading</w:t>
      </w:r>
      <w:r w:rsidRPr="00D265CB">
        <w:t xml:space="preserve"> 2 </w:t>
      </w:r>
      <w:bookmarkEnd w:id="1"/>
    </w:p>
    <w:p w:rsidR="00C17FF2" w:rsidRPr="00DC0828" w:rsidRDefault="000E7512" w:rsidP="00892A1E">
      <w:pPr>
        <w:pStyle w:val="Heading3"/>
      </w:pPr>
      <w:bookmarkStart w:id="2" w:name="heading-3"/>
      <w:r w:rsidRPr="00356DD6">
        <w:t xml:space="preserve"> Heading 3 </w:t>
      </w:r>
      <w:bookmarkEnd w:id="2"/>
    </w:p>
    <w:p w:rsidR="00DC0828" w:rsidRDefault="00DC0828" w:rsidP="00DC0828">
      <w:pPr>
        <w:pStyle w:val="Compact"/>
        <w:numPr>
          <w:ilvl w:val="0"/>
          <w:numId w:val="12"/>
        </w:numPr>
      </w:pPr>
      <w:bookmarkStart w:id="3" w:name="heading-4"/>
      <w:r>
        <w:t>Bullet</w:t>
      </w:r>
    </w:p>
    <w:p w:rsidR="00C17FF2" w:rsidRDefault="000E7512">
      <w:pPr>
        <w:pStyle w:val="Heading4"/>
      </w:pPr>
      <w:r>
        <w:t xml:space="preserve"> Heading 4 </w:t>
      </w:r>
      <w:bookmarkEnd w:id="3"/>
    </w:p>
    <w:p w:rsidR="00C17FF2" w:rsidRDefault="000E7512">
      <w:pPr>
        <w:pStyle w:val="Heading5"/>
      </w:pPr>
      <w:bookmarkStart w:id="4" w:name="heading-5"/>
      <w:r>
        <w:t xml:space="preserve"> Heading 5 </w:t>
      </w:r>
      <w:bookmarkEnd w:id="4"/>
    </w:p>
    <w:p w:rsidR="00C17FF2" w:rsidRDefault="000E7512">
      <w:pPr>
        <w:pStyle w:val="Heading6"/>
      </w:pPr>
      <w:bookmarkStart w:id="5" w:name="heading-6"/>
      <w:r>
        <w:t xml:space="preserve"> Heading 6 </w:t>
      </w:r>
      <w:bookmarkStart w:id="6" w:name="_GoBack"/>
      <w:bookmarkEnd w:id="5"/>
      <w:bookmarkEnd w:id="6"/>
    </w:p>
    <w:p w:rsidR="00C17FF2" w:rsidRDefault="000E7512">
      <w:pPr>
        <w:pStyle w:val="Heading7"/>
      </w:pPr>
      <w:bookmarkStart w:id="7" w:name="heading-7"/>
      <w:r>
        <w:t xml:space="preserve"> Heading 7 </w:t>
      </w:r>
      <w:bookmarkEnd w:id="7"/>
    </w:p>
    <w:p w:rsidR="00C17FF2" w:rsidRDefault="000E7512">
      <w:pPr>
        <w:pStyle w:val="Heading8"/>
      </w:pPr>
      <w:bookmarkStart w:id="8" w:name="heading-8"/>
      <w:r>
        <w:t xml:space="preserve"> Heading 8 </w:t>
      </w:r>
      <w:bookmarkEnd w:id="8"/>
    </w:p>
    <w:p w:rsidR="00C17FF2" w:rsidRDefault="000E7512">
      <w:pPr>
        <w:pStyle w:val="Heading9"/>
      </w:pPr>
      <w:bookmarkStart w:id="9" w:name="heading-9"/>
      <w:r>
        <w:t xml:space="preserve"> Heading 9 </w:t>
      </w:r>
      <w:bookmarkEnd w:id="9"/>
    </w:p>
    <w:p w:rsidR="00C17FF2" w:rsidRDefault="000E7512" w:rsidP="00103F84">
      <w:pPr>
        <w:pStyle w:val="FirstParagraph"/>
      </w:pPr>
      <w:r>
        <w:t xml:space="preserve"> First Paragraph. </w:t>
      </w:r>
    </w:p>
    <w:p w:rsidR="00C17FF2" w:rsidRDefault="000E7512" w:rsidP="00103F84">
      <w:pPr>
        <w:pStyle w:val="BodyText"/>
      </w:pPr>
      <w:r>
        <w:t xml:space="preserve"> </w:t>
      </w:r>
      <w:r w:rsidRPr="00103F84">
        <w:t>Body</w:t>
      </w:r>
      <w:r>
        <w:t xml:space="preserve">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C17FF2" w:rsidRDefault="000E7512" w:rsidP="00103F84">
      <w:pPr>
        <w:pStyle w:val="BlockText"/>
      </w:pPr>
      <w:r>
        <w:t xml:space="preserve"> Block Text. </w:t>
      </w:r>
    </w:p>
    <w:p w:rsidR="00C17FF2" w:rsidRDefault="000E751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C17FF2" w:rsidTr="00C17F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C17FF2" w:rsidRDefault="000E7512" w:rsidP="00103F8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C17FF2" w:rsidRDefault="000E7512" w:rsidP="00103F84">
            <w:pPr>
              <w:pStyle w:val="Compact"/>
            </w:pPr>
            <w:r>
              <w:t xml:space="preserve"> Table </w:t>
            </w:r>
          </w:p>
        </w:tc>
      </w:tr>
      <w:tr w:rsidR="00C17FF2">
        <w:tc>
          <w:tcPr>
            <w:tcW w:w="0" w:type="auto"/>
          </w:tcPr>
          <w:p w:rsidR="00C17FF2" w:rsidRDefault="000E7512" w:rsidP="00103F8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C17FF2" w:rsidRDefault="000E7512" w:rsidP="00103F84">
            <w:pPr>
              <w:pStyle w:val="Compact"/>
            </w:pPr>
            <w:r>
              <w:t xml:space="preserve"> 2 </w:t>
            </w:r>
          </w:p>
        </w:tc>
      </w:tr>
    </w:tbl>
    <w:p w:rsidR="00C17FF2" w:rsidRDefault="000E7512">
      <w:pPr>
        <w:pStyle w:val="ImageCaption"/>
      </w:pPr>
      <w:r>
        <w:t xml:space="preserve"> Image Caption </w:t>
      </w:r>
    </w:p>
    <w:p w:rsidR="00C17FF2" w:rsidRDefault="000E7512">
      <w:pPr>
        <w:pStyle w:val="DefinitionTerm"/>
      </w:pPr>
      <w:r>
        <w:t xml:space="preserve"> DefinitionTerm </w:t>
      </w:r>
    </w:p>
    <w:p w:rsidR="00C17FF2" w:rsidRDefault="000E7512">
      <w:pPr>
        <w:pStyle w:val="Definition"/>
      </w:pPr>
      <w:r>
        <w:t xml:space="preserve"> Definition </w:t>
      </w:r>
    </w:p>
    <w:p w:rsidR="00C17FF2" w:rsidRDefault="000E7512">
      <w:pPr>
        <w:pStyle w:val="DefinitionTerm"/>
      </w:pPr>
      <w:r>
        <w:t xml:space="preserve"> DefinitionTerm </w:t>
      </w:r>
    </w:p>
    <w:p w:rsidR="00C17FF2" w:rsidRDefault="000E7512">
      <w:pPr>
        <w:pStyle w:val="Definition"/>
      </w:pPr>
      <w:r>
        <w:t xml:space="preserve"> Definition </w:t>
      </w:r>
    </w:p>
    <w:sectPr w:rsidR="00C17FF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1DFA" w:rsidRDefault="000E7512">
      <w:pPr>
        <w:spacing w:after="0"/>
      </w:pPr>
      <w:r>
        <w:separator/>
      </w:r>
    </w:p>
  </w:endnote>
  <w:endnote w:type="continuationSeparator" w:id="0">
    <w:p w:rsidR="009E1DFA" w:rsidRDefault="000E75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9552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103F84" w:rsidRDefault="00103F8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103F84" w:rsidRDefault="0010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7FF2" w:rsidRDefault="000E7512">
      <w:r>
        <w:separator/>
      </w:r>
    </w:p>
  </w:footnote>
  <w:footnote w:type="continuationSeparator" w:id="0">
    <w:p w:rsidR="00C17FF2" w:rsidRDefault="000E7512">
      <w:r>
        <w:continuationSeparator/>
      </w:r>
    </w:p>
  </w:footnote>
  <w:footnote w:id="1">
    <w:p w:rsidR="00C17FF2" w:rsidRDefault="000E751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aps/>
      </w:rPr>
      <w:alias w:val="Author"/>
      <w:tag w:val=""/>
      <w:id w:val="-1701008461"/>
      <w:placeholder>
        <w:docPart w:val="671ED97035F14E0CAE6D5B741544D09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:rsidR="00551A67" w:rsidRPr="00392006" w:rsidRDefault="00567686" w:rsidP="00822552">
        <w:pPr>
          <w:pStyle w:val="Header"/>
          <w:rPr>
            <w:caps/>
          </w:rPr>
        </w:pPr>
        <w:r>
          <w:rPr>
            <w:caps/>
          </w:rPr>
          <w:t>author</w:t>
        </w:r>
      </w:p>
    </w:sdtContent>
  </w:sdt>
  <w:p w:rsidR="00070E74" w:rsidRPr="00392006" w:rsidRDefault="00C15689" w:rsidP="00C15689">
    <w:pPr>
      <w:pStyle w:val="Header"/>
      <w:tabs>
        <w:tab w:val="left" w:pos="7217"/>
      </w:tabs>
    </w:pPr>
    <w:r>
      <w:tab/>
    </w:r>
    <w:r>
      <w:tab/>
      <w:t xml:space="preserve">Created: </w:t>
    </w:r>
    <w:r w:rsidR="00B145EC">
      <w:fldChar w:fldCharType="begin"/>
    </w:r>
    <w:r w:rsidR="00B145EC">
      <w:instrText xml:space="preserve"> DATE \@ "MMMM d, yyyy" </w:instrText>
    </w:r>
    <w:r w:rsidR="00B145EC">
      <w:fldChar w:fldCharType="separate"/>
    </w:r>
    <w:r w:rsidR="00DD63DB">
      <w:rPr>
        <w:noProof/>
      </w:rPr>
      <w:t>March 4, 2023</w:t>
    </w:r>
    <w:r w:rsidR="00B145EC">
      <w:fldChar w:fldCharType="end"/>
    </w:r>
  </w:p>
  <w:p w:rsidR="00551A67" w:rsidRPr="00392006" w:rsidRDefault="00892A1E" w:rsidP="00822552">
    <w:pPr>
      <w:pStyle w:val="Header"/>
    </w:pPr>
    <w:sdt>
      <w:sdtPr>
        <w:rPr>
          <w:caps/>
        </w:rPr>
        <w:alias w:val="Title"/>
        <w:tag w:val=""/>
        <w:id w:val="-224222681"/>
        <w:placeholder>
          <w:docPart w:val="CAB8E62D916D49329950E74E71DB14F4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>
        <w:rPr>
          <w:caps w:val="0"/>
        </w:rPr>
      </w:sdtEndPr>
      <w:sdtContent>
        <w:r w:rsidR="00860CC5" w:rsidRPr="00392006">
          <w:t>[</w:t>
        </w:r>
        <w:r w:rsidR="00860CC5" w:rsidRPr="00822552">
          <w:t>document</w:t>
        </w:r>
        <w:r w:rsidR="00860CC5" w:rsidRPr="00392006">
          <w:t xml:space="preserve"> title]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30CAC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BFE8C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AC4A4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48C70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E8039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F963D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D66B9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DA9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21A77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A9C7B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8EED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D4932D6"/>
    <w:multiLevelType w:val="hybridMultilevel"/>
    <w:tmpl w:val="F56A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17FF2"/>
    <w:rsid w:val="000316DF"/>
    <w:rsid w:val="00061D8B"/>
    <w:rsid w:val="00070E74"/>
    <w:rsid w:val="00076F4A"/>
    <w:rsid w:val="000E7512"/>
    <w:rsid w:val="00103F84"/>
    <w:rsid w:val="001973C5"/>
    <w:rsid w:val="001B3A2E"/>
    <w:rsid w:val="002A2F91"/>
    <w:rsid w:val="002F6080"/>
    <w:rsid w:val="00356DD6"/>
    <w:rsid w:val="00392006"/>
    <w:rsid w:val="0039203E"/>
    <w:rsid w:val="00471D8B"/>
    <w:rsid w:val="00487ACE"/>
    <w:rsid w:val="004916F9"/>
    <w:rsid w:val="00497CAA"/>
    <w:rsid w:val="004D2B9E"/>
    <w:rsid w:val="00551A67"/>
    <w:rsid w:val="00567686"/>
    <w:rsid w:val="005C34B7"/>
    <w:rsid w:val="00623F97"/>
    <w:rsid w:val="007B0080"/>
    <w:rsid w:val="00822552"/>
    <w:rsid w:val="0082517C"/>
    <w:rsid w:val="00860CC5"/>
    <w:rsid w:val="008614C5"/>
    <w:rsid w:val="00863F31"/>
    <w:rsid w:val="0089172C"/>
    <w:rsid w:val="00892A1E"/>
    <w:rsid w:val="00935F82"/>
    <w:rsid w:val="00984007"/>
    <w:rsid w:val="009E1DFA"/>
    <w:rsid w:val="00B145EC"/>
    <w:rsid w:val="00BF22D3"/>
    <w:rsid w:val="00C15689"/>
    <w:rsid w:val="00C16A3D"/>
    <w:rsid w:val="00C17FF2"/>
    <w:rsid w:val="00C277DF"/>
    <w:rsid w:val="00C568A2"/>
    <w:rsid w:val="00D265CB"/>
    <w:rsid w:val="00D70CCA"/>
    <w:rsid w:val="00DC0828"/>
    <w:rsid w:val="00DC3E8A"/>
    <w:rsid w:val="00DD63DB"/>
    <w:rsid w:val="00E50573"/>
    <w:rsid w:val="00E846B5"/>
    <w:rsid w:val="00E852AA"/>
    <w:rsid w:val="00EC0219"/>
    <w:rsid w:val="00EE01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2907A43"/>
  <w15:docId w15:val="{5948C820-41C7-4962-80AC-C4F47F875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265CB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892A1E"/>
    <w:pPr>
      <w:keepNext/>
      <w:keepLines/>
      <w:pBdr>
        <w:top w:val="single" w:sz="4" w:space="9" w:color="auto"/>
        <w:left w:val="single" w:sz="4" w:space="4" w:color="auto"/>
        <w:bottom w:val="single" w:sz="4" w:space="9" w:color="auto"/>
        <w:right w:val="single" w:sz="4" w:space="4" w:color="auto"/>
      </w:pBdr>
      <w:shd w:val="clear" w:color="auto" w:fill="C0504D" w:themeFill="accent2"/>
      <w:spacing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892A1E"/>
    <w:pPr>
      <w:keepNext/>
      <w:keepLines/>
      <w:pBdr>
        <w:top w:val="single" w:sz="4" w:space="3" w:color="auto"/>
        <w:left w:val="single" w:sz="4" w:space="4" w:color="auto"/>
        <w:bottom w:val="single" w:sz="4" w:space="3" w:color="auto"/>
        <w:right w:val="single" w:sz="4" w:space="4" w:color="auto"/>
      </w:pBdr>
      <w:shd w:val="clear" w:color="auto" w:fill="D99594" w:themeFill="accent2" w:themeFillTint="99"/>
      <w:spacing w:after="0"/>
      <w:outlineLvl w:val="2"/>
    </w:pPr>
    <w:rPr>
      <w:rFonts w:ascii="Times New Roman" w:eastAsiaTheme="majorEastAsia" w:hAnsi="Times New Roman" w:cs="Times New Roman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03F84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03F84"/>
    <w:pPr>
      <w:keepNext/>
      <w:keepLines/>
      <w:spacing w:after="0" w:line="48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103F84"/>
    <w:rPr>
      <w:i/>
    </w:rPr>
  </w:style>
  <w:style w:type="paragraph" w:customStyle="1" w:styleId="Author">
    <w:name w:val="Author"/>
    <w:next w:val="BodyText"/>
    <w:qFormat/>
    <w:rsid w:val="00103F84"/>
    <w:pPr>
      <w:keepNext/>
      <w:keepLines/>
      <w:spacing w:after="0" w:line="480" w:lineRule="auto"/>
      <w:jc w:val="center"/>
    </w:pPr>
    <w:rPr>
      <w:rFonts w:ascii="Times New Roman" w:hAnsi="Times New Roman" w:cs="Times New Roman"/>
      <w:i/>
    </w:rPr>
  </w:style>
  <w:style w:type="paragraph" w:styleId="Date">
    <w:name w:val="Date"/>
    <w:next w:val="BodyText"/>
    <w:qFormat/>
    <w:rsid w:val="00103F84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103F84"/>
    <w:pPr>
      <w:keepNext/>
      <w:keepLines/>
      <w:spacing w:before="300" w:after="300"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822552"/>
    <w:pPr>
      <w:tabs>
        <w:tab w:val="center" w:pos="4680"/>
        <w:tab w:val="right" w:pos="9360"/>
      </w:tabs>
      <w:spacing w:after="0"/>
      <w:jc w:val="right"/>
    </w:pPr>
    <w:rPr>
      <w:rFonts w:ascii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22552"/>
    <w:rPr>
      <w:rFonts w:ascii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103F8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03F84"/>
  </w:style>
  <w:style w:type="character" w:styleId="PlaceholderText">
    <w:name w:val="Placeholder Text"/>
    <w:basedOn w:val="DefaultParagraphFont"/>
    <w:uiPriority w:val="99"/>
    <w:semiHidden/>
    <w:rsid w:val="00551A67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822552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71ED97035F14E0CAE6D5B741544D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2B8525-A9C2-4851-BE9D-5DD5A0122EE9}"/>
      </w:docPartPr>
      <w:docPartBody>
        <w:p w:rsidR="000A03C2" w:rsidRDefault="0079312E" w:rsidP="0079312E">
          <w:pPr>
            <w:pStyle w:val="671ED97035F14E0CAE6D5B741544D090"/>
          </w:pPr>
          <w:r>
            <w:rPr>
              <w:rStyle w:val="PlaceholderText"/>
            </w:rPr>
            <w:t>[Author name]</w:t>
          </w:r>
        </w:p>
      </w:docPartBody>
    </w:docPart>
    <w:docPart>
      <w:docPartPr>
        <w:name w:val="CAB8E62D916D49329950E74E71DB1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D6929F-0190-406A-8682-2E63CDBBE640}"/>
      </w:docPartPr>
      <w:docPartBody>
        <w:p w:rsidR="000A03C2" w:rsidRDefault="000D6FBB" w:rsidP="0079312E">
          <w:pPr>
            <w:pStyle w:val="CAB8E62D916D49329950E74E71DB14F4"/>
          </w:pPr>
          <w:r w:rsidRPr="00392006">
            <w:t>[</w:t>
          </w:r>
          <w:r w:rsidRPr="00822552">
            <w:t>document</w:t>
          </w:r>
          <w:r w:rsidRPr="00392006">
            <w:t xml:space="preserve">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312E"/>
    <w:rsid w:val="000A03C2"/>
    <w:rsid w:val="000D6FBB"/>
    <w:rsid w:val="00793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D6FBB"/>
    <w:rPr>
      <w:color w:val="808080"/>
    </w:rPr>
  </w:style>
  <w:style w:type="paragraph" w:customStyle="1" w:styleId="671ED97035F14E0CAE6D5B741544D090">
    <w:name w:val="671ED97035F14E0CAE6D5B741544D090"/>
    <w:rsid w:val="0079312E"/>
  </w:style>
  <w:style w:type="paragraph" w:customStyle="1" w:styleId="E90CA0E02ECD4B8EBE88C35D27128E63">
    <w:name w:val="E90CA0E02ECD4B8EBE88C35D27128E63"/>
    <w:rsid w:val="0079312E"/>
  </w:style>
  <w:style w:type="paragraph" w:customStyle="1" w:styleId="C2EE9A5BCA144635B5E211C3268C5354">
    <w:name w:val="C2EE9A5BCA144635B5E211C3268C5354"/>
    <w:rsid w:val="0079312E"/>
  </w:style>
  <w:style w:type="paragraph" w:customStyle="1" w:styleId="CAB8E62D916D49329950E74E71DB14F4">
    <w:name w:val="CAB8E62D916D49329950E74E71DB14F4"/>
    <w:rsid w:val="007931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F723BA-C9A4-42A2-B443-80762FE86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or</dc:creator>
  <cp:keywords/>
  <cp:lastModifiedBy>Jules</cp:lastModifiedBy>
  <cp:revision>44</cp:revision>
  <dcterms:created xsi:type="dcterms:W3CDTF">2017-12-27T05:22:00Z</dcterms:created>
  <dcterms:modified xsi:type="dcterms:W3CDTF">2023-03-04T15:47:00Z</dcterms:modified>
</cp:coreProperties>
</file>